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1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07f271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r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fa84d97-2b2e-42dc-8efe-00cef754f87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8-31T14:45:56Z</dcterms:created>
  <dcterms:modified xsi:type="dcterms:W3CDTF">2023-08-31T14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